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BA566" w14:textId="15D58287" w:rsidR="008858E9" w:rsidRPr="003C37C5" w:rsidRDefault="00B2401D" w:rsidP="00B2401D">
      <w:pPr>
        <w:shd w:val="clear" w:color="auto" w:fill="000000" w:themeFill="text1"/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Target Client Profile</w:t>
      </w:r>
    </w:p>
    <w:p w14:paraId="4C3DF55F" w14:textId="6E775942" w:rsidR="003C37C5" w:rsidRDefault="00B2401D" w:rsidP="00B2401D">
      <w:pPr>
        <w:shd w:val="clear" w:color="auto" w:fill="BFBFBF" w:themeFill="background1" w:themeFillShade="BF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structions</w:t>
      </w:r>
    </w:p>
    <w:p w14:paraId="4DEC260E" w14:textId="6828295A" w:rsidR="00F97699" w:rsidRDefault="00F97699" w:rsidP="00F97699">
      <w:pPr>
        <w:pStyle w:val="ListParagraph"/>
        <w:numPr>
          <w:ilvl w:val="0"/>
          <w:numId w:val="2"/>
        </w:numPr>
        <w:spacing w:after="120" w:line="240" w:lineRule="auto"/>
        <w:ind w:left="360"/>
        <w:contextualSpacing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dentify the solution to be profiled and the title of the Decision Influencer.</w:t>
      </w:r>
    </w:p>
    <w:p w14:paraId="73A82505" w14:textId="0C097B24" w:rsidR="00B2401D" w:rsidRDefault="00B2401D" w:rsidP="00B2401D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ased on the foundation selections, identify the criteria for each component of the Target Client Profile. This is a tool that helps with the qualification component of discovery.</w:t>
      </w:r>
      <w:r w:rsidR="001B7A82">
        <w:rPr>
          <w:rFonts w:ascii="Arial" w:hAnsi="Arial" w:cs="Arial"/>
          <w:sz w:val="18"/>
          <w:szCs w:val="18"/>
        </w:rPr>
        <w:t xml:space="preserve"> It is possible that not every component is relevant for your selected solution.</w:t>
      </w:r>
    </w:p>
    <w:p w14:paraId="18672104" w14:textId="77777777" w:rsidR="00B2401D" w:rsidRDefault="00B2401D" w:rsidP="00B2401D">
      <w:pPr>
        <w:pStyle w:val="ListParagraph"/>
        <w:ind w:left="360"/>
        <w:rPr>
          <w:rFonts w:ascii="Arial" w:hAnsi="Arial" w:cs="Arial"/>
          <w:sz w:val="18"/>
          <w:szCs w:val="18"/>
        </w:rPr>
      </w:pPr>
    </w:p>
    <w:p w14:paraId="59233912" w14:textId="07073ACB" w:rsidR="00A5257D" w:rsidRPr="00B2401D" w:rsidRDefault="00A5257D" w:rsidP="00B2401D">
      <w:pPr>
        <w:pStyle w:val="ListParagraph"/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olution: _____________________________</w:t>
      </w:r>
      <w:r>
        <w:rPr>
          <w:rFonts w:ascii="Arial" w:hAnsi="Arial" w:cs="Arial"/>
          <w:sz w:val="18"/>
          <w:szCs w:val="18"/>
        </w:rPr>
        <w:tab/>
        <w:t>Decision Influencer: _____________________________</w:t>
      </w:r>
    </w:p>
    <w:tbl>
      <w:tblPr>
        <w:tblStyle w:val="TableGrid"/>
        <w:tblW w:w="9382" w:type="dxa"/>
        <w:tblLook w:val="04A0" w:firstRow="1" w:lastRow="0" w:firstColumn="1" w:lastColumn="0" w:noHBand="0" w:noVBand="1"/>
      </w:tblPr>
      <w:tblGrid>
        <w:gridCol w:w="2965"/>
        <w:gridCol w:w="6417"/>
      </w:tblGrid>
      <w:tr w:rsidR="00B2401D" w:rsidRPr="006754F7" w14:paraId="5E53CA5B" w14:textId="77777777" w:rsidTr="00BB7C79">
        <w:trPr>
          <w:trHeight w:val="646"/>
          <w:tblHeader/>
        </w:trPr>
        <w:tc>
          <w:tcPr>
            <w:tcW w:w="2965" w:type="dxa"/>
            <w:shd w:val="clear" w:color="auto" w:fill="000000" w:themeFill="text1"/>
            <w:vAlign w:val="center"/>
          </w:tcPr>
          <w:p w14:paraId="2936AD38" w14:textId="77777777" w:rsidR="00B2401D" w:rsidRPr="006754F7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</w:p>
          <w:p w14:paraId="31A0183C" w14:textId="77777777" w:rsidR="00B2401D" w:rsidRPr="006754F7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Criteria</w:t>
            </w:r>
          </w:p>
          <w:p w14:paraId="65CE75EF" w14:textId="77777777" w:rsidR="00B2401D" w:rsidRPr="006754F7" w:rsidRDefault="00B2401D" w:rsidP="00BB7C79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6417" w:type="dxa"/>
            <w:shd w:val="clear" w:color="auto" w:fill="000000" w:themeFill="text1"/>
            <w:vAlign w:val="center"/>
          </w:tcPr>
          <w:p w14:paraId="3C8F3E3F" w14:textId="77777777" w:rsidR="00B2401D" w:rsidRPr="006754F7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Description</w:t>
            </w:r>
          </w:p>
        </w:tc>
      </w:tr>
      <w:tr w:rsidR="00B2401D" w:rsidRPr="006754F7" w14:paraId="067CCB17" w14:textId="77777777" w:rsidTr="00BB7C79">
        <w:trPr>
          <w:trHeight w:val="767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4D63E50A" w14:textId="77777777" w:rsidR="00B2401D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</w:p>
          <w:p w14:paraId="4F86EC3C" w14:textId="71B52546" w:rsidR="00B2401D" w:rsidRPr="006754F7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Size</w:t>
            </w:r>
          </w:p>
          <w:p w14:paraId="06219836" w14:textId="77777777" w:rsidR="00B2401D" w:rsidRPr="006754F7" w:rsidRDefault="00B2401D" w:rsidP="00BB7C79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4E939790" w14:textId="77777777" w:rsidR="00B2401D" w:rsidRDefault="00B2401D" w:rsidP="00BB7C79">
            <w:pPr>
              <w:jc w:val="center"/>
              <w:rPr>
                <w:rFonts w:cs="Arial"/>
                <w:i/>
                <w:sz w:val="16"/>
                <w:szCs w:val="16"/>
              </w:rPr>
            </w:pPr>
            <w:r>
              <w:rPr>
                <w:rFonts w:cs="Arial"/>
                <w:i/>
                <w:sz w:val="16"/>
                <w:szCs w:val="16"/>
              </w:rPr>
              <w:t>Units, revenue, number of employees, number of locations, number of hires, growth rate, etc.</w:t>
            </w:r>
          </w:p>
          <w:p w14:paraId="51D8FDFF" w14:textId="2E2EA599" w:rsidR="00391F9E" w:rsidRPr="006754F7" w:rsidRDefault="00391F9E" w:rsidP="00BB7C79">
            <w:pPr>
              <w:jc w:val="center"/>
              <w:rPr>
                <w:rFonts w:cs="Arial"/>
                <w:i/>
                <w:sz w:val="16"/>
                <w:szCs w:val="16"/>
              </w:rPr>
            </w:pPr>
          </w:p>
        </w:tc>
        <w:tc>
          <w:tcPr>
            <w:tcW w:w="6417" w:type="dxa"/>
          </w:tcPr>
          <w:p w14:paraId="78AFAC95" w14:textId="2C853776" w:rsidR="00B2401D" w:rsidRPr="00B2401D" w:rsidRDefault="00B2401D" w:rsidP="00B2401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59"/>
              <w:rPr>
                <w:rFonts w:cs="Arial"/>
                <w:i/>
                <w:iCs/>
                <w:sz w:val="16"/>
                <w:szCs w:val="16"/>
              </w:rPr>
            </w:pPr>
          </w:p>
        </w:tc>
      </w:tr>
      <w:tr w:rsidR="00B2401D" w:rsidRPr="006754F7" w14:paraId="5F6C82B2" w14:textId="77777777" w:rsidTr="00BB7C79">
        <w:trPr>
          <w:trHeight w:val="78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722471EF" w14:textId="77777777" w:rsidR="00B2401D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</w:p>
          <w:p w14:paraId="7C87E7AD" w14:textId="0C569F28" w:rsidR="00B2401D" w:rsidRPr="006754F7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Location</w:t>
            </w:r>
          </w:p>
          <w:p w14:paraId="04CFCC24" w14:textId="77777777" w:rsidR="00B2401D" w:rsidRPr="006754F7" w:rsidRDefault="00B2401D" w:rsidP="00BB7C79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67EFB493" w14:textId="77777777" w:rsidR="00B2401D" w:rsidRDefault="00B2401D" w:rsidP="00BB7C79">
            <w:pPr>
              <w:jc w:val="center"/>
              <w:rPr>
                <w:rFonts w:cs="Arial"/>
                <w:i/>
                <w:sz w:val="16"/>
                <w:szCs w:val="16"/>
              </w:rPr>
            </w:pPr>
            <w:r>
              <w:rPr>
                <w:rFonts w:cs="Arial"/>
                <w:i/>
                <w:sz w:val="16"/>
                <w:szCs w:val="16"/>
              </w:rPr>
              <w:t>Where your brand is strong, growth area for you, your/their headquarters location, your/their field locations, etc.</w:t>
            </w:r>
          </w:p>
          <w:p w14:paraId="32D730F5" w14:textId="0F2A619E" w:rsidR="00391F9E" w:rsidRPr="006754F7" w:rsidRDefault="00391F9E" w:rsidP="00BB7C79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6417" w:type="dxa"/>
          </w:tcPr>
          <w:p w14:paraId="2C8758F5" w14:textId="2DB8FB16" w:rsidR="00B2401D" w:rsidRPr="00B2401D" w:rsidRDefault="00B2401D" w:rsidP="00B2401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59"/>
              <w:rPr>
                <w:rFonts w:cs="Arial"/>
                <w:i/>
                <w:iCs/>
                <w:sz w:val="16"/>
                <w:szCs w:val="16"/>
              </w:rPr>
            </w:pPr>
          </w:p>
        </w:tc>
      </w:tr>
      <w:tr w:rsidR="00B2401D" w:rsidRPr="006754F7" w14:paraId="7C66C4DB" w14:textId="77777777" w:rsidTr="00BB7C79">
        <w:trPr>
          <w:trHeight w:val="78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60DEE2BE" w14:textId="77777777" w:rsidR="00B2401D" w:rsidRPr="006754F7" w:rsidRDefault="00B2401D" w:rsidP="00BB7C79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61AD8B6E" w14:textId="77777777" w:rsidR="00B2401D" w:rsidRPr="006754F7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Business Type</w:t>
            </w:r>
          </w:p>
          <w:p w14:paraId="59CAF731" w14:textId="77777777" w:rsidR="00B2401D" w:rsidRPr="006754F7" w:rsidRDefault="00B2401D" w:rsidP="00BB7C79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07FD36A0" w14:textId="77777777" w:rsidR="00B2401D" w:rsidRDefault="00B2401D" w:rsidP="00BB7C79">
            <w:pPr>
              <w:jc w:val="center"/>
              <w:rPr>
                <w:rFonts w:cs="Arial"/>
                <w:i/>
                <w:sz w:val="16"/>
                <w:szCs w:val="16"/>
              </w:rPr>
            </w:pPr>
            <w:r w:rsidRPr="006754F7">
              <w:rPr>
                <w:rFonts w:cs="Arial"/>
                <w:i/>
                <w:sz w:val="16"/>
                <w:szCs w:val="16"/>
              </w:rPr>
              <w:t>NAICS code</w:t>
            </w:r>
            <w:r>
              <w:rPr>
                <w:rFonts w:cs="Arial"/>
                <w:i/>
                <w:sz w:val="16"/>
                <w:szCs w:val="16"/>
              </w:rPr>
              <w:t xml:space="preserve"> or industry, private or public, venture capital-backed, business/consumer/government, etc.</w:t>
            </w:r>
          </w:p>
          <w:p w14:paraId="5A79F2C8" w14:textId="71EF64DC" w:rsidR="00391F9E" w:rsidRPr="006754F7" w:rsidRDefault="00391F9E" w:rsidP="00BB7C79">
            <w:pPr>
              <w:jc w:val="center"/>
              <w:rPr>
                <w:rFonts w:cs="Arial"/>
                <w:i/>
                <w:sz w:val="16"/>
                <w:szCs w:val="16"/>
              </w:rPr>
            </w:pPr>
          </w:p>
        </w:tc>
        <w:tc>
          <w:tcPr>
            <w:tcW w:w="6417" w:type="dxa"/>
          </w:tcPr>
          <w:p w14:paraId="5643A6E7" w14:textId="12932F4B" w:rsidR="00B2401D" w:rsidRPr="00B2401D" w:rsidRDefault="00B2401D" w:rsidP="00B2401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59"/>
              <w:rPr>
                <w:rFonts w:cs="Arial"/>
                <w:i/>
                <w:iCs/>
                <w:sz w:val="16"/>
                <w:szCs w:val="16"/>
              </w:rPr>
            </w:pPr>
          </w:p>
        </w:tc>
      </w:tr>
      <w:tr w:rsidR="00B2401D" w:rsidRPr="006754F7" w14:paraId="63038FC8" w14:textId="77777777" w:rsidTr="00BB7C79">
        <w:trPr>
          <w:trHeight w:val="96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0C0DF001" w14:textId="77777777" w:rsidR="00B2401D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</w:p>
          <w:p w14:paraId="0D9AF6B4" w14:textId="7B33C4B3" w:rsidR="00B2401D" w:rsidRPr="006754F7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Incumbent</w:t>
            </w:r>
          </w:p>
          <w:p w14:paraId="0CF715A9" w14:textId="77777777" w:rsidR="00B2401D" w:rsidRPr="006754F7" w:rsidRDefault="00B2401D" w:rsidP="00BB7C79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67D83B60" w14:textId="77777777" w:rsidR="00B2401D" w:rsidRDefault="00B2401D" w:rsidP="00BB7C79">
            <w:pPr>
              <w:jc w:val="center"/>
              <w:rPr>
                <w:rFonts w:cs="Arial"/>
                <w:i/>
                <w:sz w:val="16"/>
                <w:szCs w:val="16"/>
              </w:rPr>
            </w:pPr>
            <w:r>
              <w:rPr>
                <w:rFonts w:cs="Arial"/>
                <w:i/>
                <w:sz w:val="16"/>
                <w:szCs w:val="16"/>
              </w:rPr>
              <w:t>Current provider, managed internally, outsourced function, etc.</w:t>
            </w:r>
          </w:p>
          <w:p w14:paraId="7E06A5B2" w14:textId="18253E6B" w:rsidR="00391F9E" w:rsidRPr="006754F7" w:rsidRDefault="00391F9E" w:rsidP="00BB7C79">
            <w:pPr>
              <w:jc w:val="center"/>
              <w:rPr>
                <w:rFonts w:cs="Arial"/>
                <w:i/>
                <w:sz w:val="16"/>
                <w:szCs w:val="16"/>
              </w:rPr>
            </w:pPr>
          </w:p>
        </w:tc>
        <w:tc>
          <w:tcPr>
            <w:tcW w:w="6417" w:type="dxa"/>
          </w:tcPr>
          <w:p w14:paraId="7515DE71" w14:textId="779E64EF" w:rsidR="00B2401D" w:rsidRPr="00B2401D" w:rsidRDefault="00B2401D" w:rsidP="00B2401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59"/>
              <w:rPr>
                <w:rFonts w:cs="Arial"/>
                <w:i/>
                <w:iCs/>
                <w:sz w:val="16"/>
                <w:szCs w:val="16"/>
              </w:rPr>
            </w:pPr>
          </w:p>
        </w:tc>
      </w:tr>
      <w:tr w:rsidR="00B2401D" w:rsidRPr="006754F7" w14:paraId="0BE4CC61" w14:textId="77777777" w:rsidTr="00BB7C79">
        <w:trPr>
          <w:trHeight w:val="1143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1AAFD9E1" w14:textId="77777777" w:rsidR="00B2401D" w:rsidRPr="006754F7" w:rsidRDefault="00B2401D" w:rsidP="00BB7C79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674647A1" w14:textId="77777777" w:rsidR="00B2401D" w:rsidRPr="006754F7" w:rsidRDefault="00B2401D" w:rsidP="00BB7C79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Circumstances</w:t>
            </w:r>
            <w:r>
              <w:rPr>
                <w:rFonts w:cs="Arial"/>
                <w:b/>
                <w:sz w:val="20"/>
                <w:szCs w:val="16"/>
              </w:rPr>
              <w:t xml:space="preserve"> and </w:t>
            </w:r>
            <w:r w:rsidRPr="006754F7">
              <w:rPr>
                <w:rFonts w:cs="Arial"/>
                <w:b/>
                <w:sz w:val="20"/>
                <w:szCs w:val="16"/>
              </w:rPr>
              <w:t>Goals</w:t>
            </w:r>
          </w:p>
          <w:p w14:paraId="0E36E2DA" w14:textId="77777777" w:rsidR="00B2401D" w:rsidRPr="006754F7" w:rsidRDefault="00B2401D" w:rsidP="00BB7C79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6AA9863B" w14:textId="77777777" w:rsidR="00B2401D" w:rsidRPr="006754F7" w:rsidRDefault="00B2401D" w:rsidP="00BB7C79">
            <w:pPr>
              <w:spacing w:after="60"/>
              <w:jc w:val="center"/>
              <w:rPr>
                <w:rFonts w:cs="Arial"/>
                <w:i/>
                <w:sz w:val="16"/>
                <w:szCs w:val="16"/>
              </w:rPr>
            </w:pPr>
            <w:r w:rsidRPr="006754F7">
              <w:rPr>
                <w:rFonts w:cs="Arial"/>
                <w:i/>
                <w:sz w:val="16"/>
                <w:szCs w:val="16"/>
              </w:rPr>
              <w:t>Has issues with…</w:t>
            </w:r>
          </w:p>
          <w:p w14:paraId="048F78C1" w14:textId="77777777" w:rsidR="00B2401D" w:rsidRDefault="00B2401D" w:rsidP="00BB7C79">
            <w:pPr>
              <w:spacing w:after="60"/>
              <w:jc w:val="center"/>
              <w:rPr>
                <w:rFonts w:cs="Arial"/>
                <w:i/>
                <w:sz w:val="16"/>
                <w:szCs w:val="16"/>
              </w:rPr>
            </w:pPr>
            <w:r>
              <w:rPr>
                <w:rFonts w:cs="Arial"/>
                <w:i/>
                <w:sz w:val="16"/>
                <w:szCs w:val="16"/>
              </w:rPr>
              <w:t>Has a desire to…</w:t>
            </w:r>
          </w:p>
          <w:p w14:paraId="0F182622" w14:textId="77777777" w:rsidR="00B2401D" w:rsidRDefault="00B2401D" w:rsidP="00BB7C79">
            <w:pPr>
              <w:spacing w:after="60"/>
              <w:jc w:val="center"/>
              <w:rPr>
                <w:rFonts w:cs="Arial"/>
                <w:i/>
                <w:sz w:val="16"/>
                <w:szCs w:val="16"/>
              </w:rPr>
            </w:pPr>
            <w:r>
              <w:rPr>
                <w:rFonts w:cs="Arial"/>
                <w:i/>
                <w:sz w:val="16"/>
                <w:szCs w:val="16"/>
              </w:rPr>
              <w:t>Has challenges with…</w:t>
            </w:r>
          </w:p>
          <w:p w14:paraId="2C7BABA9" w14:textId="77777777" w:rsidR="00B2401D" w:rsidRDefault="00B2401D" w:rsidP="00BB7C79">
            <w:pPr>
              <w:spacing w:after="60"/>
              <w:jc w:val="center"/>
              <w:rPr>
                <w:rFonts w:cs="Arial"/>
                <w:i/>
                <w:sz w:val="16"/>
                <w:szCs w:val="16"/>
              </w:rPr>
            </w:pPr>
            <w:r>
              <w:rPr>
                <w:rFonts w:cs="Arial"/>
                <w:i/>
                <w:sz w:val="16"/>
                <w:szCs w:val="16"/>
              </w:rPr>
              <w:t>Has compliance priorities including…</w:t>
            </w:r>
          </w:p>
          <w:p w14:paraId="356EE1EC" w14:textId="77777777" w:rsidR="00B2401D" w:rsidRDefault="00B2401D" w:rsidP="00BB7C79">
            <w:pPr>
              <w:spacing w:after="60"/>
              <w:jc w:val="center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Has management initiatives including…</w:t>
            </w:r>
          </w:p>
          <w:p w14:paraId="1F754CE9" w14:textId="6D6ACE07" w:rsidR="00391F9E" w:rsidRPr="006754F7" w:rsidRDefault="00391F9E" w:rsidP="00BB7C79">
            <w:pPr>
              <w:spacing w:after="6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6417" w:type="dxa"/>
          </w:tcPr>
          <w:p w14:paraId="51B79BE7" w14:textId="732F1E95" w:rsidR="00B2401D" w:rsidRPr="00B2401D" w:rsidRDefault="00B2401D" w:rsidP="00B2401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59"/>
              <w:rPr>
                <w:rFonts w:cs="Arial"/>
                <w:i/>
                <w:iCs/>
                <w:sz w:val="16"/>
                <w:szCs w:val="16"/>
              </w:rPr>
            </w:pPr>
          </w:p>
        </w:tc>
      </w:tr>
    </w:tbl>
    <w:p w14:paraId="5E14F0DE" w14:textId="5B18C9D9" w:rsidR="00B2401D" w:rsidRDefault="00B2401D" w:rsidP="003C37C5">
      <w:pPr>
        <w:jc w:val="center"/>
        <w:rPr>
          <w:rFonts w:ascii="Arial" w:hAnsi="Arial" w:cs="Arial"/>
          <w:sz w:val="18"/>
          <w:szCs w:val="18"/>
        </w:rPr>
      </w:pPr>
    </w:p>
    <w:p w14:paraId="61047906" w14:textId="77777777" w:rsidR="00B2401D" w:rsidRDefault="00B2401D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tbl>
      <w:tblPr>
        <w:tblStyle w:val="TableGrid"/>
        <w:tblW w:w="9382" w:type="dxa"/>
        <w:tblLook w:val="04A0" w:firstRow="1" w:lastRow="0" w:firstColumn="1" w:lastColumn="0" w:noHBand="0" w:noVBand="1"/>
      </w:tblPr>
      <w:tblGrid>
        <w:gridCol w:w="2965"/>
        <w:gridCol w:w="6417"/>
      </w:tblGrid>
      <w:tr w:rsidR="00B2401D" w:rsidRPr="006754F7" w14:paraId="2382F088" w14:textId="77777777" w:rsidTr="00B2401D">
        <w:trPr>
          <w:trHeight w:val="584"/>
        </w:trPr>
        <w:tc>
          <w:tcPr>
            <w:tcW w:w="2965" w:type="dxa"/>
            <w:shd w:val="clear" w:color="auto" w:fill="000000" w:themeFill="text1"/>
            <w:vAlign w:val="center"/>
          </w:tcPr>
          <w:p w14:paraId="690BD151" w14:textId="77777777" w:rsidR="00B2401D" w:rsidRPr="006754F7" w:rsidRDefault="00B2401D" w:rsidP="00B2401D">
            <w:pPr>
              <w:jc w:val="center"/>
              <w:rPr>
                <w:rFonts w:cs="Arial"/>
                <w:b/>
                <w:sz w:val="20"/>
                <w:szCs w:val="16"/>
              </w:rPr>
            </w:pPr>
          </w:p>
          <w:p w14:paraId="056A0325" w14:textId="77777777" w:rsidR="00B2401D" w:rsidRPr="006754F7" w:rsidRDefault="00B2401D" w:rsidP="00B2401D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Criteria</w:t>
            </w:r>
          </w:p>
          <w:p w14:paraId="703F2EE7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6417" w:type="dxa"/>
            <w:shd w:val="clear" w:color="auto" w:fill="000000" w:themeFill="text1"/>
            <w:vAlign w:val="center"/>
          </w:tcPr>
          <w:p w14:paraId="42F7479B" w14:textId="4F075970" w:rsidR="00B2401D" w:rsidRPr="00B2401D" w:rsidRDefault="00B2401D" w:rsidP="00B2401D">
            <w:pPr>
              <w:spacing w:line="360" w:lineRule="auto"/>
              <w:jc w:val="center"/>
              <w:rPr>
                <w:rFonts w:cs="Arial"/>
                <w:i/>
                <w:iCs/>
                <w:sz w:val="18"/>
                <w:szCs w:val="18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Description</w:t>
            </w:r>
          </w:p>
        </w:tc>
      </w:tr>
      <w:tr w:rsidR="00B2401D" w:rsidRPr="006754F7" w14:paraId="57CCB55E" w14:textId="77777777" w:rsidTr="00BB7C79">
        <w:trPr>
          <w:trHeight w:val="1158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03A3CA4D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3D94ADC3" w14:textId="77777777" w:rsidR="00B2401D" w:rsidRPr="006754F7" w:rsidRDefault="00B2401D" w:rsidP="00B2401D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Decision Drivers</w:t>
            </w:r>
          </w:p>
          <w:p w14:paraId="0BDAD7C0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6593A648" w14:textId="77777777" w:rsidR="00B2401D" w:rsidRPr="00111482" w:rsidRDefault="00B2401D" w:rsidP="00B2401D">
            <w:pPr>
              <w:spacing w:after="60"/>
              <w:jc w:val="center"/>
              <w:rPr>
                <w:rFonts w:cs="Arial"/>
                <w:iCs/>
                <w:sz w:val="16"/>
                <w:szCs w:val="16"/>
              </w:rPr>
            </w:pPr>
            <w:r w:rsidRPr="00111482">
              <w:rPr>
                <w:rFonts w:cs="Arial"/>
                <w:iCs/>
                <w:sz w:val="16"/>
                <w:szCs w:val="16"/>
              </w:rPr>
              <w:t>New executive hired</w:t>
            </w:r>
            <w:r>
              <w:rPr>
                <w:rFonts w:cs="Arial"/>
                <w:iCs/>
                <w:sz w:val="16"/>
                <w:szCs w:val="16"/>
              </w:rPr>
              <w:t>, a</w:t>
            </w:r>
            <w:r w:rsidRPr="00111482">
              <w:rPr>
                <w:rFonts w:cs="Arial"/>
                <w:iCs/>
                <w:sz w:val="16"/>
                <w:szCs w:val="16"/>
              </w:rPr>
              <w:t>cquisition, expansion, relocation, consolidation</w:t>
            </w:r>
            <w:r>
              <w:rPr>
                <w:rFonts w:cs="Arial"/>
                <w:iCs/>
                <w:sz w:val="16"/>
                <w:szCs w:val="16"/>
              </w:rPr>
              <w:t>, l</w:t>
            </w:r>
            <w:r w:rsidRPr="00111482">
              <w:rPr>
                <w:rFonts w:cs="Arial"/>
                <w:iCs/>
                <w:sz w:val="16"/>
                <w:szCs w:val="16"/>
              </w:rPr>
              <w:t>aunch of a new product</w:t>
            </w:r>
            <w:r>
              <w:rPr>
                <w:rFonts w:cs="Arial"/>
                <w:iCs/>
                <w:sz w:val="16"/>
                <w:szCs w:val="16"/>
              </w:rPr>
              <w:t>, w</w:t>
            </w:r>
            <w:r w:rsidRPr="00111482">
              <w:rPr>
                <w:rFonts w:cs="Arial"/>
                <w:iCs/>
                <w:sz w:val="16"/>
                <w:szCs w:val="16"/>
              </w:rPr>
              <w:t>orkforce reduction or expansion</w:t>
            </w:r>
            <w:r>
              <w:rPr>
                <w:rFonts w:cs="Arial"/>
                <w:iCs/>
                <w:sz w:val="16"/>
                <w:szCs w:val="16"/>
              </w:rPr>
              <w:t>, f</w:t>
            </w:r>
            <w:r w:rsidRPr="00111482">
              <w:rPr>
                <w:rFonts w:cs="Arial"/>
                <w:iCs/>
                <w:sz w:val="16"/>
                <w:szCs w:val="16"/>
              </w:rPr>
              <w:t>ine, lawsuit, or regulatory change</w:t>
            </w:r>
            <w:r>
              <w:rPr>
                <w:rFonts w:cs="Arial"/>
                <w:iCs/>
                <w:sz w:val="16"/>
                <w:szCs w:val="16"/>
              </w:rPr>
              <w:t xml:space="preserve"> </w:t>
            </w:r>
            <w:proofErr w:type="gramStart"/>
            <w:r>
              <w:rPr>
                <w:rFonts w:cs="Arial"/>
                <w:iCs/>
                <w:sz w:val="16"/>
                <w:szCs w:val="16"/>
              </w:rPr>
              <w:t>–  any</w:t>
            </w:r>
            <w:proofErr w:type="gramEnd"/>
            <w:r>
              <w:rPr>
                <w:rFonts w:cs="Arial"/>
                <w:iCs/>
                <w:sz w:val="16"/>
                <w:szCs w:val="16"/>
              </w:rPr>
              <w:t xml:space="preserve"> event that would lead them to be receptive to a conversation about what you offer</w:t>
            </w:r>
          </w:p>
          <w:p w14:paraId="6C5F0792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6417" w:type="dxa"/>
          </w:tcPr>
          <w:p w14:paraId="1EEF278B" w14:textId="1CD789D5" w:rsidR="00B2401D" w:rsidRPr="00B2401D" w:rsidRDefault="00B2401D" w:rsidP="00B2401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59"/>
              <w:rPr>
                <w:rFonts w:cs="Arial"/>
                <w:i/>
                <w:iCs/>
                <w:sz w:val="16"/>
                <w:szCs w:val="16"/>
              </w:rPr>
            </w:pPr>
          </w:p>
        </w:tc>
      </w:tr>
      <w:tr w:rsidR="00B2401D" w:rsidRPr="006754F7" w14:paraId="56C10E08" w14:textId="77777777" w:rsidTr="00BB7C79">
        <w:trPr>
          <w:trHeight w:val="947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6356C7FD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134323E2" w14:textId="77777777" w:rsidR="00B2401D" w:rsidRPr="006754F7" w:rsidRDefault="00B2401D" w:rsidP="00B2401D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Corporate Attributes</w:t>
            </w:r>
          </w:p>
          <w:p w14:paraId="11C448F5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51C60B0A" w14:textId="77777777" w:rsidR="00B2401D" w:rsidRDefault="00B2401D" w:rsidP="00B2401D">
            <w:pPr>
              <w:jc w:val="center"/>
              <w:rPr>
                <w:rFonts w:cs="Arial"/>
                <w:i/>
                <w:sz w:val="16"/>
                <w:szCs w:val="16"/>
              </w:rPr>
            </w:pPr>
            <w:r>
              <w:rPr>
                <w:rFonts w:cs="Arial"/>
                <w:i/>
                <w:sz w:val="16"/>
                <w:szCs w:val="16"/>
              </w:rPr>
              <w:t>Financial health, organization structure, and company culture</w:t>
            </w:r>
          </w:p>
          <w:p w14:paraId="322F86CB" w14:textId="79DDEC7A" w:rsidR="00391F9E" w:rsidRPr="006754F7" w:rsidRDefault="00391F9E" w:rsidP="00B2401D">
            <w:pPr>
              <w:jc w:val="center"/>
              <w:rPr>
                <w:rFonts w:cs="Arial"/>
                <w:i/>
                <w:sz w:val="16"/>
                <w:szCs w:val="16"/>
              </w:rPr>
            </w:pPr>
          </w:p>
        </w:tc>
        <w:tc>
          <w:tcPr>
            <w:tcW w:w="6417" w:type="dxa"/>
          </w:tcPr>
          <w:p w14:paraId="6F421F8B" w14:textId="3BA6FDA5" w:rsidR="00B2401D" w:rsidRPr="00B2401D" w:rsidRDefault="00B2401D" w:rsidP="00B2401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59"/>
              <w:rPr>
                <w:rFonts w:cs="Arial"/>
                <w:i/>
                <w:iCs/>
                <w:sz w:val="16"/>
                <w:szCs w:val="16"/>
              </w:rPr>
            </w:pPr>
          </w:p>
        </w:tc>
      </w:tr>
      <w:tr w:rsidR="00B2401D" w:rsidRPr="006754F7" w14:paraId="3C56F1B2" w14:textId="77777777" w:rsidTr="00BB7C79">
        <w:trPr>
          <w:trHeight w:val="1143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47443088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1E06B344" w14:textId="77777777" w:rsidR="00B2401D" w:rsidRPr="006754F7" w:rsidRDefault="00B2401D" w:rsidP="00B2401D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Buying Process</w:t>
            </w:r>
          </w:p>
          <w:p w14:paraId="0217F3BA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3392C451" w14:textId="77777777" w:rsidR="00B2401D" w:rsidRDefault="00B2401D" w:rsidP="00B2401D">
            <w:pPr>
              <w:jc w:val="center"/>
              <w:rPr>
                <w:rFonts w:cs="Arial"/>
                <w:i/>
                <w:sz w:val="16"/>
                <w:szCs w:val="16"/>
              </w:rPr>
            </w:pPr>
            <w:r w:rsidRPr="006754F7">
              <w:rPr>
                <w:rFonts w:cs="Arial"/>
                <w:i/>
                <w:sz w:val="16"/>
                <w:szCs w:val="16"/>
              </w:rPr>
              <w:t>How they buy</w:t>
            </w:r>
            <w:r>
              <w:rPr>
                <w:rFonts w:cs="Arial"/>
                <w:i/>
                <w:sz w:val="16"/>
                <w:szCs w:val="16"/>
              </w:rPr>
              <w:t xml:space="preserve">, </w:t>
            </w:r>
            <w:r w:rsidRPr="006754F7">
              <w:rPr>
                <w:rFonts w:cs="Arial"/>
                <w:i/>
                <w:sz w:val="16"/>
                <w:szCs w:val="16"/>
              </w:rPr>
              <w:t>who is involved</w:t>
            </w:r>
            <w:r>
              <w:rPr>
                <w:rFonts w:cs="Arial"/>
                <w:i/>
                <w:sz w:val="16"/>
                <w:szCs w:val="16"/>
              </w:rPr>
              <w:t xml:space="preserve"> in the decision-making process, </w:t>
            </w:r>
            <w:r w:rsidRPr="006754F7">
              <w:rPr>
                <w:rFonts w:cs="Arial"/>
                <w:i/>
                <w:sz w:val="16"/>
                <w:szCs w:val="16"/>
              </w:rPr>
              <w:t>who is driving the decision</w:t>
            </w:r>
            <w:r>
              <w:rPr>
                <w:rFonts w:cs="Arial"/>
                <w:i/>
                <w:sz w:val="16"/>
                <w:szCs w:val="16"/>
              </w:rPr>
              <w:t xml:space="preserve">, </w:t>
            </w:r>
            <w:r w:rsidRPr="006754F7">
              <w:rPr>
                <w:rFonts w:cs="Arial"/>
                <w:i/>
                <w:sz w:val="16"/>
                <w:szCs w:val="16"/>
              </w:rPr>
              <w:t>active versus passive</w:t>
            </w:r>
            <w:r>
              <w:rPr>
                <w:rFonts w:cs="Arial"/>
                <w:i/>
                <w:sz w:val="16"/>
                <w:szCs w:val="16"/>
              </w:rPr>
              <w:t xml:space="preserve"> buyer</w:t>
            </w:r>
          </w:p>
          <w:p w14:paraId="6BEDC6A3" w14:textId="35A26F40" w:rsidR="00391F9E" w:rsidRPr="006754F7" w:rsidRDefault="00391F9E" w:rsidP="00B2401D">
            <w:pPr>
              <w:jc w:val="center"/>
              <w:rPr>
                <w:rFonts w:cs="Arial"/>
                <w:i/>
                <w:sz w:val="16"/>
                <w:szCs w:val="16"/>
              </w:rPr>
            </w:pPr>
          </w:p>
        </w:tc>
        <w:tc>
          <w:tcPr>
            <w:tcW w:w="6417" w:type="dxa"/>
          </w:tcPr>
          <w:p w14:paraId="69E61F98" w14:textId="662A198E" w:rsidR="00B2401D" w:rsidRPr="00B2401D" w:rsidRDefault="00B2401D" w:rsidP="00B2401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59"/>
              <w:rPr>
                <w:rFonts w:cs="Arial"/>
                <w:i/>
                <w:iCs/>
                <w:sz w:val="16"/>
                <w:szCs w:val="16"/>
              </w:rPr>
            </w:pPr>
          </w:p>
        </w:tc>
      </w:tr>
      <w:tr w:rsidR="00B2401D" w:rsidRPr="006754F7" w14:paraId="5AD8D4EC" w14:textId="77777777" w:rsidTr="00BB7C79">
        <w:trPr>
          <w:trHeight w:val="782"/>
        </w:trPr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6E830D95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34ACF7C1" w14:textId="77777777" w:rsidR="00B2401D" w:rsidRPr="006754F7" w:rsidRDefault="00B2401D" w:rsidP="00B2401D">
            <w:pPr>
              <w:jc w:val="center"/>
              <w:rPr>
                <w:rFonts w:cs="Arial"/>
                <w:b/>
                <w:sz w:val="20"/>
                <w:szCs w:val="16"/>
              </w:rPr>
            </w:pPr>
            <w:r w:rsidRPr="006754F7">
              <w:rPr>
                <w:rFonts w:cs="Arial"/>
                <w:b/>
                <w:sz w:val="20"/>
                <w:szCs w:val="16"/>
              </w:rPr>
              <w:t>Deal Breakers</w:t>
            </w:r>
          </w:p>
          <w:p w14:paraId="6AA96CDF" w14:textId="77777777" w:rsidR="00B2401D" w:rsidRPr="006754F7" w:rsidRDefault="00B2401D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  <w:p w14:paraId="39D1BB9B" w14:textId="77777777" w:rsidR="00B2401D" w:rsidRDefault="00B2401D" w:rsidP="00B2401D">
            <w:pPr>
              <w:jc w:val="center"/>
              <w:rPr>
                <w:rFonts w:cs="Arial"/>
                <w:i/>
                <w:sz w:val="16"/>
                <w:szCs w:val="16"/>
              </w:rPr>
            </w:pPr>
            <w:r w:rsidRPr="006754F7">
              <w:rPr>
                <w:rFonts w:cs="Arial"/>
                <w:i/>
                <w:sz w:val="16"/>
                <w:szCs w:val="16"/>
              </w:rPr>
              <w:t>Converse of target client</w:t>
            </w:r>
            <w:r>
              <w:rPr>
                <w:rFonts w:cs="Arial"/>
                <w:i/>
                <w:sz w:val="16"/>
                <w:szCs w:val="16"/>
              </w:rPr>
              <w:t>, aspects that indicate this is not the right account to pursue</w:t>
            </w:r>
          </w:p>
          <w:p w14:paraId="00C284FA" w14:textId="208217A4" w:rsidR="00391F9E" w:rsidRPr="006754F7" w:rsidRDefault="00391F9E" w:rsidP="00B2401D">
            <w:pPr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6417" w:type="dxa"/>
          </w:tcPr>
          <w:p w14:paraId="4C470006" w14:textId="447CBAB9" w:rsidR="00B2401D" w:rsidRPr="00B2401D" w:rsidRDefault="00B2401D" w:rsidP="00B2401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59"/>
              <w:rPr>
                <w:rFonts w:cs="Arial"/>
                <w:i/>
                <w:iCs/>
                <w:sz w:val="16"/>
                <w:szCs w:val="16"/>
              </w:rPr>
            </w:pPr>
          </w:p>
        </w:tc>
      </w:tr>
    </w:tbl>
    <w:p w14:paraId="4FED3BB7" w14:textId="77777777" w:rsidR="003C37C5" w:rsidRPr="003C37C5" w:rsidRDefault="003C37C5" w:rsidP="003C37C5">
      <w:pPr>
        <w:jc w:val="center"/>
        <w:rPr>
          <w:rFonts w:ascii="Arial" w:hAnsi="Arial" w:cs="Arial"/>
          <w:sz w:val="18"/>
          <w:szCs w:val="18"/>
        </w:rPr>
      </w:pPr>
    </w:p>
    <w:p w14:paraId="3836D499" w14:textId="77777777" w:rsidR="003C37C5" w:rsidRPr="003C37C5" w:rsidRDefault="003C37C5" w:rsidP="003C37C5">
      <w:pPr>
        <w:jc w:val="center"/>
        <w:rPr>
          <w:rFonts w:ascii="Arial" w:hAnsi="Arial" w:cs="Arial"/>
          <w:sz w:val="18"/>
          <w:szCs w:val="18"/>
        </w:rPr>
      </w:pPr>
    </w:p>
    <w:sectPr w:rsidR="003C37C5" w:rsidRPr="003C37C5" w:rsidSect="00091BB8">
      <w:headerReference w:type="default" r:id="rId7"/>
      <w:footerReference w:type="default" r:id="rId8"/>
      <w:pgSz w:w="12240" w:h="15840"/>
      <w:pgMar w:top="1440" w:right="1440" w:bottom="1440" w:left="1440" w:header="18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22894" w14:textId="77777777" w:rsidR="00B218C9" w:rsidRDefault="00B218C9" w:rsidP="00091BB8">
      <w:pPr>
        <w:spacing w:after="0"/>
      </w:pPr>
      <w:r>
        <w:separator/>
      </w:r>
    </w:p>
  </w:endnote>
  <w:endnote w:type="continuationSeparator" w:id="0">
    <w:p w14:paraId="0B9BF7AF" w14:textId="77777777" w:rsidR="00B218C9" w:rsidRDefault="00B218C9" w:rsidP="00091B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312306216"/>
      <w:docPartObj>
        <w:docPartGallery w:val="Page Numbers (Bottom of Page)"/>
        <w:docPartUnique/>
      </w:docPartObj>
    </w:sdtPr>
    <w:sdtEndPr>
      <w:rPr>
        <w:b/>
        <w:bCs/>
        <w:noProof/>
        <w:sz w:val="14"/>
        <w:szCs w:val="14"/>
      </w:rPr>
    </w:sdtEndPr>
    <w:sdtContent>
      <w:p w14:paraId="22C8B27E" w14:textId="77777777" w:rsidR="00091BB8" w:rsidRPr="00091BB8" w:rsidRDefault="00091BB8" w:rsidP="00091BB8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</w:p>
      <w:p w14:paraId="08745AD4" w14:textId="77777777" w:rsidR="00091BB8" w:rsidRPr="00091BB8" w:rsidRDefault="00091BB8" w:rsidP="00091BB8">
        <w:pPr>
          <w:pStyle w:val="Footer"/>
          <w:pBdr>
            <w:top w:val="single" w:sz="4" w:space="1" w:color="auto"/>
          </w:pBdr>
          <w:tabs>
            <w:tab w:val="clear" w:pos="4680"/>
            <w:tab w:val="left" w:pos="3510"/>
          </w:tabs>
          <w:ind w:right="90"/>
          <w:jc w:val="center"/>
          <w:rPr>
            <w:rFonts w:ascii="Arial" w:hAnsi="Arial" w:cs="Arial"/>
            <w:sz w:val="18"/>
            <w:szCs w:val="18"/>
          </w:rPr>
        </w:pPr>
      </w:p>
      <w:p w14:paraId="72CD1C54" w14:textId="77777777" w:rsidR="00091BB8" w:rsidRPr="00091BB8" w:rsidRDefault="00091BB8" w:rsidP="00091BB8">
        <w:pPr>
          <w:pStyle w:val="Footer"/>
          <w:ind w:right="450"/>
          <w:jc w:val="center"/>
          <w:rPr>
            <w:rFonts w:ascii="Arial" w:hAnsi="Arial" w:cs="Arial"/>
            <w:sz w:val="14"/>
            <w:szCs w:val="14"/>
          </w:rPr>
        </w:pPr>
        <w:r w:rsidRPr="00091BB8">
          <w:rPr>
            <w:rFonts w:ascii="Arial" w:hAnsi="Arial" w:cs="Arial"/>
            <w:sz w:val="14"/>
            <w:szCs w:val="14"/>
          </w:rPr>
          <w:t>Confidential &amp; Proprietary – Sales Architects | Revenue Accelerator, Inc.</w:t>
        </w:r>
      </w:p>
      <w:p w14:paraId="41C4ADE3" w14:textId="77777777" w:rsidR="00091BB8" w:rsidRPr="00091BB8" w:rsidRDefault="00091BB8" w:rsidP="00091BB8">
        <w:pPr>
          <w:pStyle w:val="Footer"/>
          <w:ind w:right="450"/>
          <w:jc w:val="center"/>
          <w:rPr>
            <w:rFonts w:ascii="Arial" w:hAnsi="Arial" w:cs="Arial"/>
            <w:sz w:val="14"/>
            <w:szCs w:val="14"/>
          </w:rPr>
        </w:pPr>
        <w:r w:rsidRPr="00091BB8">
          <w:rPr>
            <w:rFonts w:ascii="Arial" w:hAnsi="Arial" w:cs="Arial"/>
            <w:sz w:val="14"/>
            <w:szCs w:val="14"/>
          </w:rPr>
          <w:t>This document may not be reproduced or shared without written permission from Sales Architects | Revenue Accelerator, Inc. ©2023</w:t>
        </w:r>
      </w:p>
      <w:p w14:paraId="314FC28B" w14:textId="77777777" w:rsidR="00091BB8" w:rsidRPr="00091BB8" w:rsidRDefault="00091BB8" w:rsidP="00091BB8">
        <w:pPr>
          <w:pStyle w:val="Footer"/>
          <w:ind w:right="450"/>
          <w:jc w:val="center"/>
          <w:rPr>
            <w:rFonts w:ascii="Arial" w:hAnsi="Arial" w:cs="Arial"/>
            <w:b/>
            <w:bCs/>
            <w:sz w:val="14"/>
            <w:szCs w:val="14"/>
          </w:rPr>
        </w:pPr>
        <w:r w:rsidRPr="00091BB8">
          <w:rPr>
            <w:rFonts w:ascii="Arial" w:hAnsi="Arial" w:cs="Arial"/>
            <w:b/>
            <w:bCs/>
            <w:sz w:val="14"/>
            <w:szCs w:val="14"/>
          </w:rPr>
          <w:t>www.SalesArchitects.com | 763.416.4321 | info@SalesArchitects.com</w:t>
        </w:r>
      </w:p>
      <w:p w14:paraId="5BE7299C" w14:textId="77777777" w:rsidR="00091BB8" w:rsidRPr="00091BB8" w:rsidRDefault="00091BB8" w:rsidP="00091BB8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</w:p>
      <w:p w14:paraId="51D277F8" w14:textId="5FB5242E" w:rsidR="00091BB8" w:rsidRPr="00091BB8" w:rsidRDefault="00091BB8" w:rsidP="00091BB8">
        <w:pPr>
          <w:pStyle w:val="Footer"/>
          <w:jc w:val="center"/>
          <w:rPr>
            <w:rFonts w:ascii="Arial" w:hAnsi="Arial" w:cs="Arial"/>
            <w:b/>
            <w:bCs/>
            <w:sz w:val="14"/>
            <w:szCs w:val="14"/>
          </w:rPr>
        </w:pPr>
        <w:r w:rsidRPr="00091BB8">
          <w:rPr>
            <w:rFonts w:ascii="Arial" w:hAnsi="Arial" w:cs="Arial"/>
            <w:b/>
            <w:bCs/>
            <w:sz w:val="14"/>
            <w:szCs w:val="14"/>
          </w:rPr>
          <w:fldChar w:fldCharType="begin"/>
        </w:r>
        <w:r w:rsidRPr="00091BB8">
          <w:rPr>
            <w:rFonts w:ascii="Arial" w:hAnsi="Arial" w:cs="Arial"/>
            <w:b/>
            <w:bCs/>
            <w:sz w:val="14"/>
            <w:szCs w:val="14"/>
          </w:rPr>
          <w:instrText xml:space="preserve"> PAGE   \* MERGEFORMAT </w:instrText>
        </w:r>
        <w:r w:rsidRPr="00091BB8">
          <w:rPr>
            <w:rFonts w:ascii="Arial" w:hAnsi="Arial" w:cs="Arial"/>
            <w:b/>
            <w:bCs/>
            <w:sz w:val="14"/>
            <w:szCs w:val="14"/>
          </w:rPr>
          <w:fldChar w:fldCharType="separate"/>
        </w:r>
        <w:r w:rsidRPr="00091BB8">
          <w:rPr>
            <w:rFonts w:ascii="Arial" w:hAnsi="Arial" w:cs="Arial"/>
            <w:b/>
            <w:bCs/>
            <w:sz w:val="14"/>
            <w:szCs w:val="14"/>
          </w:rPr>
          <w:t>1</w:t>
        </w:r>
        <w:r w:rsidRPr="00091BB8">
          <w:rPr>
            <w:rFonts w:ascii="Arial" w:hAnsi="Arial" w:cs="Arial"/>
            <w:b/>
            <w:bCs/>
            <w:noProof/>
            <w:sz w:val="14"/>
            <w:szCs w:val="1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6DB1E" w14:textId="77777777" w:rsidR="00B218C9" w:rsidRDefault="00B218C9" w:rsidP="00091BB8">
      <w:pPr>
        <w:spacing w:after="0"/>
      </w:pPr>
      <w:r>
        <w:separator/>
      </w:r>
    </w:p>
  </w:footnote>
  <w:footnote w:type="continuationSeparator" w:id="0">
    <w:p w14:paraId="5A00A373" w14:textId="77777777" w:rsidR="00B218C9" w:rsidRDefault="00B218C9" w:rsidP="00091B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4DD4B" w14:textId="143852AE" w:rsidR="00091BB8" w:rsidRDefault="00091BB8">
    <w:pPr>
      <w:pStyle w:val="Header"/>
    </w:pPr>
    <w:r>
      <w:rPr>
        <w:noProof/>
      </w:rPr>
      <w:drawing>
        <wp:inline distT="0" distB="0" distL="0" distR="0" wp14:anchorId="6786F887" wp14:editId="75CC102F">
          <wp:extent cx="5943600" cy="1052830"/>
          <wp:effectExtent l="0" t="0" r="0" b="0"/>
          <wp:docPr id="16" name="Picture 16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52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C60A1BD" w14:textId="77777777" w:rsidR="00F97699" w:rsidRPr="003444CA" w:rsidRDefault="00F97699" w:rsidP="00F97699">
    <w:pPr>
      <w:pStyle w:val="Header"/>
      <w:jc w:val="center"/>
      <w:rPr>
        <w:rFonts w:ascii="Arial" w:hAnsi="Arial" w:cs="Arial"/>
        <w:b/>
        <w:bCs/>
      </w:rPr>
    </w:pPr>
    <w:bookmarkStart w:id="0" w:name="_Hlk126481462"/>
    <w:r w:rsidRPr="003444CA">
      <w:rPr>
        <w:rFonts w:ascii="Arial" w:hAnsi="Arial" w:cs="Arial"/>
        <w:b/>
        <w:bCs/>
      </w:rPr>
      <w:t>Building Sales</w:t>
    </w:r>
    <w:r w:rsidRPr="003444CA">
      <w:rPr>
        <w:rFonts w:ascii="Arial" w:hAnsi="Arial" w:cs="Arial"/>
        <w:b/>
        <w:bCs/>
        <w:i/>
        <w:iCs/>
      </w:rPr>
      <w:t>PEOPLE</w:t>
    </w:r>
    <w:r w:rsidRPr="003444CA">
      <w:rPr>
        <w:rFonts w:ascii="Arial" w:hAnsi="Arial" w:cs="Arial"/>
        <w:b/>
        <w:bCs/>
      </w:rPr>
      <w:t xml:space="preserve"> into World-Class Sales</w:t>
    </w:r>
    <w:r w:rsidRPr="003444CA">
      <w:rPr>
        <w:rFonts w:ascii="Arial" w:hAnsi="Arial" w:cs="Arial"/>
        <w:b/>
        <w:bCs/>
        <w:i/>
        <w:iCs/>
      </w:rPr>
      <w:t>FORCES</w:t>
    </w:r>
    <w:r>
      <w:rPr>
        <w:rFonts w:ascii="Arial" w:hAnsi="Arial" w:cs="Arial"/>
        <w:b/>
        <w:bCs/>
        <w:i/>
        <w:iCs/>
      </w:rPr>
      <w:t>™</w:t>
    </w:r>
  </w:p>
  <w:bookmarkEnd w:id="0"/>
  <w:p w14:paraId="4FC8909C" w14:textId="77777777" w:rsidR="00F97699" w:rsidRDefault="00F976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8783D"/>
    <w:multiLevelType w:val="hybridMultilevel"/>
    <w:tmpl w:val="065A2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C0E28"/>
    <w:multiLevelType w:val="hybridMultilevel"/>
    <w:tmpl w:val="684CB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F6204"/>
    <w:multiLevelType w:val="hybridMultilevel"/>
    <w:tmpl w:val="467A0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363343">
    <w:abstractNumId w:val="1"/>
  </w:num>
  <w:num w:numId="2" w16cid:durableId="339746877">
    <w:abstractNumId w:val="0"/>
  </w:num>
  <w:num w:numId="3" w16cid:durableId="19766405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7YwsTAyMDUwtzBT0lEKTi0uzszPAykwqQUAS9gpKSwAAAA="/>
  </w:docVars>
  <w:rsids>
    <w:rsidRoot w:val="00091BB8"/>
    <w:rsid w:val="00091BB8"/>
    <w:rsid w:val="001271BD"/>
    <w:rsid w:val="001B7A82"/>
    <w:rsid w:val="00391F9E"/>
    <w:rsid w:val="003C37C5"/>
    <w:rsid w:val="008858E9"/>
    <w:rsid w:val="00A5257D"/>
    <w:rsid w:val="00B218C9"/>
    <w:rsid w:val="00B2401D"/>
    <w:rsid w:val="00DD5D0B"/>
    <w:rsid w:val="00E86C47"/>
    <w:rsid w:val="00F97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CF356F"/>
  <w15:chartTrackingRefBased/>
  <w15:docId w15:val="{E6481382-EC0E-443F-B26F-B6D2BCEF9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B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91BB8"/>
  </w:style>
  <w:style w:type="paragraph" w:styleId="Footer">
    <w:name w:val="footer"/>
    <w:basedOn w:val="Normal"/>
    <w:link w:val="FooterChar"/>
    <w:uiPriority w:val="99"/>
    <w:unhideWhenUsed/>
    <w:rsid w:val="00091B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91BB8"/>
  </w:style>
  <w:style w:type="table" w:styleId="TableGrid">
    <w:name w:val="Table Grid"/>
    <w:basedOn w:val="TableNormal"/>
    <w:uiPriority w:val="39"/>
    <w:rsid w:val="00B2401D"/>
    <w:pPr>
      <w:spacing w:after="0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01D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67</Characters>
  <Application>Microsoft Office Word</Application>
  <DocSecurity>0</DocSecurity>
  <Lines>12</Lines>
  <Paragraphs>3</Paragraphs>
  <ScaleCrop>false</ScaleCrop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lz</dc:creator>
  <cp:keywords/>
  <dc:description/>
  <cp:lastModifiedBy>Lee Salz</cp:lastModifiedBy>
  <cp:revision>2</cp:revision>
  <dcterms:created xsi:type="dcterms:W3CDTF">2023-07-31T16:55:00Z</dcterms:created>
  <dcterms:modified xsi:type="dcterms:W3CDTF">2023-07-31T16:55:00Z</dcterms:modified>
</cp:coreProperties>
</file>